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d3c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7Z</dcterms:created>
  <dcterms:modified xsi:type="dcterms:W3CDTF">2021-01-18T12:16:37Z</dcterms:modified>
</cp:coreProperties>
</file>